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Saint</w:t>
      </w:r>
      <w:r>
        <w:t xml:space="preserve"> </w:t>
      </w:r>
      <w:r>
        <w:t xml:space="preserve">Petersburg</w:t>
      </w:r>
    </w:p>
    <w:bookmarkStart w:id="21" w:name="X9da4ae2ba2d80b14e4be0ac7cc142aa64f2715d"/>
    <w:p>
      <w:pPr>
        <w:pStyle w:val="Heading1"/>
      </w:pPr>
      <w:r>
        <w:t xml:space="preserve">Scholarship Application Letter for Psychology Program</w:t>
      </w:r>
    </w:p>
    <w:p>
      <w:pPr>
        <w:pStyle w:val="FirstParagraph"/>
      </w:pPr>
      <w:r>
        <w:t xml:space="preserve">Date: October 26, 2023</w:t>
      </w:r>
    </w:p>
    <w:p>
      <w:pPr>
        <w:pStyle w:val="BodyText"/>
      </w:pPr>
      <w:r>
        <w:t xml:space="preserve">Admissions Committee</w:t>
      </w:r>
    </w:p>
    <w:p>
      <w:pPr>
        <w:pStyle w:val="BodyText"/>
      </w:pPr>
      <w:r>
        <w:t xml:space="preserve">Faculty of Psychology</w:t>
      </w:r>
    </w:p>
    <w:p>
      <w:pPr>
        <w:pStyle w:val="BodyText"/>
      </w:pPr>
      <w:r>
        <w:t xml:space="preserve">Saint Petersburg State University (SPbSU)</w:t>
      </w:r>
    </w:p>
    <w:p>
      <w:pPr>
        <w:pStyle w:val="BodyText"/>
      </w:pPr>
      <w:r>
        <w:t xml:space="preserve">Universitetskaya Naberezhnaya, 7/9</w:t>
      </w:r>
    </w:p>
    <w:p>
      <w:pPr>
        <w:pStyle w:val="BodyText"/>
      </w:pPr>
      <w:r>
        <w:t xml:space="preserve">Saint Petersburg, 199034 Russia</w:t>
      </w:r>
    </w:p>
    <w:bookmarkStart w:id="20" w:name="scholarship-application-letter"/>
    <w:p>
      <w:pPr>
        <w:pStyle w:val="Heading2"/>
      </w:pPr>
      <w:r>
        <w:t xml:space="preserve">Scholarship Application Letter</w:t>
      </w:r>
    </w:p>
    <w:p>
      <w:pPr>
        <w:pStyle w:val="FirstParagraph"/>
      </w:pPr>
      <w:r>
        <w:t xml:space="preserve">Dear Admissions Committee,</w:t>
      </w:r>
    </w:p>
    <w:p>
      <w:pPr>
        <w:pStyle w:val="BodyText"/>
      </w:pPr>
      <w:r>
        <w:t xml:space="preserve">I am writing to express my profound enthusiasm for the Master’s program in Clinical Psychology at Saint Petersburg State University, and to formally submit my application for the prestigious International Scholarship for Excellence in Psychology Studies. As an aspiring Psychologist with a decade of dedicated service in community mental health initiatives across Southeast Asia, I have long sought a transformative academic environment where I can deepen my expertise within Russia's rich psychological tradition. Saint Petersburg stands as the ideal confluence of historical scholarship and contemporary innovation, making it the indispensable destination for my academic journey.</w:t>
      </w:r>
    </w:p>
    <w:p>
      <w:pPr>
        <w:pStyle w:val="BodyText"/>
      </w:pPr>
      <w:r>
        <w:t xml:space="preserve">My professional path has been defined by a commitment to bridging theoretical psychology with actionable community impact. Having worked with over 2,000 individuals facing trauma and anxiety in rural Thailand and Indonesia, I witnessed firsthand the critical need for culturally sensitive psychological frameworks—particularly in regions where mental health resources remain severely limited. This experience crystallized my determination to become a truly effective Psychologist capable of developing locally relevant interventions. However, I recognized that my practice required deeper theoretical grounding within rigorous academic systems. Russia’s legacy in psychology—from Pavlov’s foundational work on conditioning to contemporary research on cognitive-behavioral therapies—offers the intellectual depth I seek to elevate my clinical approach.</w:t>
      </w:r>
    </w:p>
    <w:p>
      <w:pPr>
        <w:pStyle w:val="BodyText"/>
      </w:pPr>
      <w:r>
        <w:t xml:space="preserve">It is precisely this legacy that draws me to Saint Petersburg. The city is not merely a geographical location but a living repository of psychological science. Saint Petersburg State University’s Faculty of Psychology, consistently ranked among Europe’s top 50 institutions by QS World University Rankings (2023), uniquely positions itself at the epicenter of this tradition. I have meticulously studied Professor Elena Petrova’s groundbreaking research on trauma recovery in post-conflict societies—a methodology directly applicable to my work in Southeast Asia—and am eager to contribute to her ongoing projects. Furthermore, SPbSU’s partnership with the Saint Petersburg Center for Mental Health provides unparalleled access to real-world clinical settings, allowing me to translate academic learning into tangible community outcomes. This synergy between academia and practice is the cornerstone of my decision as a prospective student.</w:t>
      </w:r>
    </w:p>
    <w:p>
      <w:pPr>
        <w:pStyle w:val="BodyText"/>
      </w:pPr>
      <w:r>
        <w:t xml:space="preserve">My academic preparation has been rigorously aligned with SPbSU’s program structure. I hold a Bachelor’s degree in Psychology (First Class Honours) from the National University of Singapore, where I developed expertise in cross-cultural counseling and quantitative research design. My thesis on "The Efficacy of Mindfulness-Based Interventions for Rural Youth Anxiety" was published in the *Journal of Cross-Cultural Psychology* and has since informed my fieldwork. I am particularly excited by SPbSU’s emphasis on integrating neuroscience with clinical practice—a frontier where Russian psychologists are making globally recognized contributions. My goal is to specialize in trauma-informed care models for conflict-affected populations, a specialization that resonates deeply with Russia’s growing role in international mental health cooperation through initiatives like the UNHCR partnership program based in Saint Petersburg.</w:t>
      </w:r>
    </w:p>
    <w:p>
      <w:pPr>
        <w:pStyle w:val="BodyText"/>
      </w:pPr>
      <w:r>
        <w:t xml:space="preserve">Financial considerations present a significant barrier to my academic aspirations, yet they do not diminish my resolve. My current position as a Mental Health Coordinator with an NGO provides modest support, but the cost of tuition and living expenses in Russia—particularly for an international student—is prohibitive without substantial scholarship assistance. The International Scholarship for Excellence in Psychology Studies represents more than financial aid; it is recognition that my vision aligns with SPbSU’s mission to cultivate globally engaged Psychologists who serve humanity. This scholarship would enable me to fully immerse myself in Saint Petersburg’s intellectual ecosystem: attending lectures at the historic Peterhof Palace campus, collaborating with Russian and international researchers at the Institute of Psychology, and participating in community outreach programs that bridge academic knowledge with local needs.</w:t>
      </w:r>
    </w:p>
    <w:p>
      <w:pPr>
        <w:pStyle w:val="BodyText"/>
      </w:pPr>
      <w:r>
        <w:t xml:space="preserve">My long-term vision extends far beyond personal achievement. I aim to establish a non-profit organization in Southeast Asia focused on training Psychologist practitioners to deliver evidence-based care in resource-limited settings. Saint Petersburg’s program will equip me with the advanced competencies—particularly in neurocognitive assessment and culturally adaptive therapeutic techniques—to develop frameworks that respect local traditions while adhering to scientific rigor. The city itself, with its unparalleled blend of historical depth (the Hermitage Museum’s psychology archives) and modern vitality (Silicon Valley of Russian tech startups integrating AI for mental health tools), will inspire my innovative approach. I am particularly inspired by SPbSU’s recent partnership with the European Association of Psychology and Health to develop standardized protocols for cross-border trauma care—a model I aspire to scale regionally.</w:t>
      </w:r>
    </w:p>
    <w:p>
      <w:pPr>
        <w:pStyle w:val="BodyText"/>
      </w:pPr>
      <w:r>
        <w:t xml:space="preserve">As a future Psychologist, I understand that excellence requires both intellectual mastery and deep cultural humility. Saint Petersburg, as Russia’s cultural capital, offers the perfect environment to cultivate this balance. The city’s cosmopolitan character—where Baltic heritage meets Asian influences through its vibrant international community—will challenge me to refine my perspective on psychological practice in diverse contexts. This is not merely a study destination; it is where I will forge the professional identity of a Psychologist committed to global mental health equity.</w:t>
      </w:r>
    </w:p>
    <w:p>
      <w:pPr>
        <w:pStyle w:val="BodyText"/>
      </w:pPr>
      <w:r>
        <w:t xml:space="preserve">I am confident that my academic record, field experience, and clear vision for impactful contribution align seamlessly with SPbSU’s academic ethos. The Scholarship Application Letter serves as both an expression of gratitude for your consideration and a solemn promise: should I be granted this opportunity, I will honor the trust placed in me by dedicating myself wholeheartedly to Saint Petersburg State University’s legacy of psychological excellence. My presence in Russia would not only advance my career but enrich the university community through my cross-cultural insights and unwavering commitment to compassionate service.</w:t>
      </w:r>
    </w:p>
    <w:p>
      <w:pPr>
        <w:pStyle w:val="BodyText"/>
      </w:pPr>
      <w:r>
        <w:t xml:space="preserve">Thank you for considering my application for the International Scholarship for Excellence in Psychology Studies at Saint Petersburg State University. I welcome the opportunity to discuss how my background as a dedicated Psychologist aligns with your program’s objectives during an interview at your convenience.</w:t>
      </w:r>
    </w:p>
    <w:p>
      <w:pPr>
        <w:pStyle w:val="BodyText"/>
      </w:pPr>
      <w:r>
        <w:t xml:space="preserve">Sincerely,</w:t>
      </w:r>
    </w:p>
    <w:p>
      <w:pPr>
        <w:pStyle w:val="BodyText"/>
      </w:pPr>
      <w:r>
        <w:rPr>
          <w:bCs/>
          <w:b/>
        </w:rPr>
        <w:t xml:space="preserve">[Your Full Name]</w:t>
      </w:r>
    </w:p>
    <w:p>
      <w:pPr>
        <w:pStyle w:val="BodyText"/>
      </w:pPr>
      <w:r>
        <w:t xml:space="preserve">Current Position: Mental Health Coordinator</w:t>
      </w:r>
    </w:p>
    <w:p>
      <w:pPr>
        <w:pStyle w:val="BodyText"/>
      </w:pPr>
      <w:r>
        <w:t xml:space="preserve">Nationality: [Your Country]</w:t>
      </w:r>
    </w:p>
    <w:p>
      <w:pPr>
        <w:pStyle w:val="BodyText"/>
      </w:pPr>
      <w:r>
        <w:t xml:space="preserve">Email: your.email@example.com | Phone: +[Your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Saint Petersburg</dc:title>
  <dc:creator/>
  <dc:language>en</dc:language>
  <cp:keywords/>
  <dcterms:created xsi:type="dcterms:W3CDTF">2025-12-10T13:57:54Z</dcterms:created>
  <dcterms:modified xsi:type="dcterms:W3CDTF">2025-12-10T13:57:54Z</dcterms:modified>
</cp:coreProperties>
</file>

<file path=docProps/custom.xml><?xml version="1.0" encoding="utf-8"?>
<Properties xmlns="http://schemas.openxmlformats.org/officeDocument/2006/custom-properties" xmlns:vt="http://schemas.openxmlformats.org/officeDocument/2006/docPropsVTypes"/>
</file>